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0E890" w14:textId="1F2FBA4F" w:rsidR="00597A72" w:rsidRPr="00F163FD" w:rsidRDefault="00597A72" w:rsidP="00D238A1">
      <w:pPr>
        <w:pStyle w:val="Title"/>
        <w:jc w:val="center"/>
        <w:rPr>
          <w:rFonts w:ascii="Times New Roman" w:hAnsi="Times New Roman" w:cstheme="minorBidi"/>
        </w:rPr>
      </w:pPr>
      <w:r w:rsidRPr="006E2111">
        <w:rPr>
          <w:rFonts w:ascii="Times New Roman" w:hAnsi="Times New Roman" w:cs="Times New Roman"/>
        </w:rPr>
        <w:t xml:space="preserve">Lab </w:t>
      </w:r>
      <w:r w:rsidR="00685443">
        <w:rPr>
          <w:rFonts w:ascii="Times New Roman" w:hAnsi="Times New Roman" w:cstheme="minorBidi"/>
        </w:rPr>
        <w:t>1</w:t>
      </w:r>
      <w:r w:rsidR="00934660">
        <w:rPr>
          <w:rFonts w:ascii="Times New Roman" w:hAnsi="Times New Roman" w:cstheme="minorBidi"/>
        </w:rPr>
        <w:t>1</w:t>
      </w:r>
      <w:r w:rsidR="00833FAE" w:rsidRPr="006E2111">
        <w:rPr>
          <w:rFonts w:ascii="Times New Roman" w:hAnsi="Times New Roman" w:cs="Times New Roman"/>
        </w:rPr>
        <w:t xml:space="preserve">: </w:t>
      </w:r>
      <w:r w:rsidR="003D2E9E">
        <w:rPr>
          <w:rFonts w:ascii="Times New Roman" w:hAnsi="Times New Roman" w:cs="Times New Roman"/>
        </w:rPr>
        <w:t>Advanced Topic in CUDA</w:t>
      </w:r>
    </w:p>
    <w:p w14:paraId="37CEB818" w14:textId="77777777" w:rsidR="006E2111" w:rsidRDefault="006E2111" w:rsidP="00597A72">
      <w:pPr>
        <w:pBdr>
          <w:bottom w:val="single" w:sz="6" w:space="1" w:color="auto"/>
        </w:pBdr>
        <w:jc w:val="both"/>
        <w:rPr>
          <w:rFonts w:ascii="Times New Roman" w:hAnsi="Times New Roman" w:cs="Times New Roman"/>
        </w:rPr>
      </w:pPr>
    </w:p>
    <w:p w14:paraId="2F74530F" w14:textId="75ECEFCE" w:rsidR="00597A72" w:rsidRPr="006E2111" w:rsidRDefault="00597A72" w:rsidP="00597A72">
      <w:pPr>
        <w:pBdr>
          <w:bottom w:val="single" w:sz="6" w:space="1" w:color="auto"/>
        </w:pBdr>
        <w:jc w:val="both"/>
        <w:rPr>
          <w:rFonts w:ascii="Times New Roman" w:hAnsi="Times New Roman" w:cs="Times New Roman"/>
        </w:rPr>
      </w:pPr>
      <w:r w:rsidRPr="006E2111">
        <w:rPr>
          <w:rFonts w:ascii="Times New Roman" w:hAnsi="Times New Roman" w:cs="Times New Roman"/>
        </w:rPr>
        <w:t xml:space="preserve">Name: </w:t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</w:r>
      <w:r w:rsidR="002A339B">
        <w:rPr>
          <w:rFonts w:ascii="Times New Roman" w:hAnsi="Times New Roman" w:cs="Times New Roman"/>
        </w:rPr>
        <w:t>Waris Damkham</w:t>
      </w:r>
      <w:r w:rsidR="002A339B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 xml:space="preserve">ID: </w:t>
      </w:r>
      <w:r w:rsidRPr="006E2111">
        <w:rPr>
          <w:rFonts w:ascii="Times New Roman" w:hAnsi="Times New Roman" w:cs="Times New Roman"/>
        </w:rPr>
        <w:tab/>
      </w:r>
      <w:r w:rsidR="002A339B">
        <w:rPr>
          <w:rFonts w:ascii="Times New Roman" w:hAnsi="Times New Roman" w:cs="Times New Roman"/>
        </w:rPr>
        <w:t>6388014</w:t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  <w:t xml:space="preserve">Sec: </w:t>
      </w:r>
      <w:r w:rsidRPr="006E2111">
        <w:rPr>
          <w:rFonts w:ascii="Times New Roman" w:hAnsi="Times New Roman" w:cs="Times New Roman"/>
        </w:rPr>
        <w:tab/>
      </w:r>
      <w:r w:rsidR="002A339B">
        <w:rPr>
          <w:rFonts w:ascii="Times New Roman" w:hAnsi="Times New Roman" w:cs="Times New Roman"/>
        </w:rPr>
        <w:t>1</w:t>
      </w:r>
      <w:r w:rsidRPr="006E2111">
        <w:rPr>
          <w:rFonts w:ascii="Times New Roman" w:hAnsi="Times New Roman" w:cs="Times New Roman"/>
        </w:rPr>
        <w:tab/>
      </w:r>
    </w:p>
    <w:p w14:paraId="64015778" w14:textId="50910922" w:rsidR="003146C0" w:rsidRPr="006E2111" w:rsidRDefault="003146C0" w:rsidP="003146C0">
      <w:pPr>
        <w:jc w:val="both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Save</w:t>
      </w:r>
      <w:r w:rsidRPr="006E2111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  <w:color w:val="FF0000"/>
        </w:rPr>
        <w:t xml:space="preserve">your </w:t>
      </w:r>
      <w:r w:rsidRPr="006E2111">
        <w:rPr>
          <w:rFonts w:ascii="Times New Roman" w:hAnsi="Times New Roman" w:cs="Times New Roman"/>
          <w:color w:val="FF0000"/>
        </w:rPr>
        <w:t xml:space="preserve">file to </w:t>
      </w:r>
      <w:r>
        <w:rPr>
          <w:rFonts w:ascii="Times New Roman" w:hAnsi="Times New Roman" w:cs="Times New Roman"/>
          <w:color w:val="FF0000"/>
        </w:rPr>
        <w:t>“</w:t>
      </w:r>
      <w:r w:rsidRPr="006E2111">
        <w:rPr>
          <w:rFonts w:ascii="Times New Roman" w:hAnsi="Times New Roman" w:cs="Times New Roman"/>
          <w:color w:val="FF0000"/>
        </w:rPr>
        <w:t>lab</w:t>
      </w:r>
      <w:r w:rsidR="00685443">
        <w:rPr>
          <w:rFonts w:ascii="Times New Roman" w:hAnsi="Times New Roman" w:cs="Times New Roman"/>
          <w:color w:val="FF0000"/>
        </w:rPr>
        <w:t>10</w:t>
      </w:r>
      <w:r w:rsidRPr="006E2111">
        <w:rPr>
          <w:rFonts w:ascii="Times New Roman" w:hAnsi="Times New Roman" w:cs="Times New Roman"/>
          <w:color w:val="FF0000"/>
        </w:rPr>
        <w:t>_</w:t>
      </w:r>
      <w:r>
        <w:rPr>
          <w:rFonts w:ascii="Times New Roman" w:hAnsi="Times New Roman" w:cs="Times New Roman"/>
          <w:color w:val="FF0000"/>
        </w:rPr>
        <w:t>6</w:t>
      </w:r>
      <w:r w:rsidR="00C84221">
        <w:rPr>
          <w:rFonts w:ascii="Times New Roman" w:hAnsi="Times New Roman" w:cs="Times New Roman"/>
          <w:color w:val="FF0000"/>
        </w:rPr>
        <w:t>3</w:t>
      </w:r>
      <w:r w:rsidRPr="006E2111">
        <w:rPr>
          <w:rFonts w:ascii="Times New Roman" w:hAnsi="Times New Roman" w:cs="Times New Roman"/>
          <w:color w:val="FF0000"/>
        </w:rPr>
        <w:t>xxxxxx.pdf</w:t>
      </w:r>
      <w:r>
        <w:rPr>
          <w:rFonts w:ascii="Times New Roman" w:hAnsi="Times New Roman" w:cs="Times New Roman"/>
          <w:color w:val="FF0000"/>
        </w:rPr>
        <w:t>” and upload it to MyCourses website.</w:t>
      </w:r>
    </w:p>
    <w:p w14:paraId="0B49BFB9" w14:textId="77777777" w:rsidR="00833FAE" w:rsidRPr="006E2111" w:rsidRDefault="00833FAE" w:rsidP="00597A72">
      <w:pPr>
        <w:jc w:val="both"/>
        <w:rPr>
          <w:rFonts w:ascii="Times New Roman" w:hAnsi="Times New Roman" w:cs="Times New Roman"/>
          <w:b/>
          <w:bCs/>
        </w:rPr>
      </w:pPr>
    </w:p>
    <w:p w14:paraId="4B4E4C53" w14:textId="1E715830" w:rsidR="00F163FD" w:rsidRPr="006E2111" w:rsidRDefault="00404574" w:rsidP="003D2E9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Q</w:t>
      </w:r>
      <w:r w:rsidR="00866ED5">
        <w:rPr>
          <w:rFonts w:ascii="Times New Roman" w:hAnsi="Times New Roman" w:cs="Times New Roman"/>
          <w:b/>
          <w:bCs/>
        </w:rPr>
        <w:t>1</w:t>
      </w:r>
      <w:r w:rsidR="00597A72" w:rsidRPr="006E2111">
        <w:rPr>
          <w:rFonts w:ascii="Times New Roman" w:hAnsi="Times New Roman" w:cs="Times New Roman"/>
          <w:b/>
          <w:bCs/>
        </w:rPr>
        <w:t>.</w:t>
      </w:r>
      <w:r w:rsidR="00597A72" w:rsidRPr="006E21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utput</w:t>
      </w:r>
      <w:r w:rsidR="006D7BC7">
        <w:rPr>
          <w:rFonts w:ascii="Times New Roman" w:hAnsi="Times New Roman" w:cs="Times New Roman"/>
        </w:rPr>
        <w:t xml:space="preserve"> from “</w:t>
      </w:r>
      <w:r w:rsidR="003D2E9E">
        <w:rPr>
          <w:rFonts w:ascii="Times New Roman" w:hAnsi="Times New Roman" w:cs="Times New Roman"/>
        </w:rPr>
        <w:t>matmul</w:t>
      </w:r>
      <w:r w:rsidR="008B24B4">
        <w:rPr>
          <w:rFonts w:ascii="Times New Roman" w:hAnsi="Times New Roman" w:cs="Times New Roman"/>
        </w:rPr>
        <w:t>2</w:t>
      </w:r>
      <w:r w:rsidR="006D7BC7">
        <w:rPr>
          <w:rFonts w:ascii="Times New Roman" w:hAnsi="Times New Roman" w:cs="Times New Roman"/>
        </w:rPr>
        <w:t>.cu”</w:t>
      </w:r>
    </w:p>
    <w:p w14:paraId="0B6EA129" w14:textId="4940F0EF" w:rsidR="006D7BC7" w:rsidRDefault="002A339B" w:rsidP="00597A72">
      <w:pPr>
        <w:jc w:val="both"/>
        <w:rPr>
          <w:rFonts w:ascii="Times New Roman" w:hAnsi="Times New Roman"/>
        </w:rPr>
      </w:pPr>
      <w:r w:rsidRPr="002A339B">
        <w:rPr>
          <w:rFonts w:ascii="Times New Roman" w:hAnsi="Times New Roman"/>
          <w:noProof/>
        </w:rPr>
        <w:drawing>
          <wp:inline distT="0" distB="0" distL="0" distR="0" wp14:anchorId="744CADB8" wp14:editId="45EE8B0D">
            <wp:extent cx="5943600" cy="2057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CD8D" w14:textId="38457410" w:rsidR="002A339B" w:rsidRDefault="002A339B" w:rsidP="00597A72">
      <w:pPr>
        <w:jc w:val="both"/>
        <w:rPr>
          <w:rFonts w:ascii="Times New Roman" w:hAnsi="Times New Roman"/>
        </w:rPr>
      </w:pPr>
    </w:p>
    <w:p w14:paraId="5B825B7C" w14:textId="32FC7D70" w:rsidR="002A339B" w:rsidRDefault="002A339B" w:rsidP="00597A72">
      <w:pPr>
        <w:jc w:val="both"/>
        <w:rPr>
          <w:rFonts w:ascii="Times New Roman" w:hAnsi="Times New Roman"/>
        </w:rPr>
      </w:pPr>
    </w:p>
    <w:p w14:paraId="1B64FFEA" w14:textId="0CBA7FC4" w:rsidR="002A339B" w:rsidRDefault="002A339B" w:rsidP="00597A72">
      <w:pPr>
        <w:jc w:val="both"/>
        <w:rPr>
          <w:rFonts w:ascii="Times New Roman" w:hAnsi="Times New Roman"/>
        </w:rPr>
      </w:pPr>
    </w:p>
    <w:p w14:paraId="69C427D1" w14:textId="25385DCF" w:rsidR="002A339B" w:rsidRDefault="002A339B" w:rsidP="00597A72">
      <w:pPr>
        <w:jc w:val="both"/>
        <w:rPr>
          <w:rFonts w:ascii="Times New Roman" w:hAnsi="Times New Roman"/>
        </w:rPr>
      </w:pPr>
    </w:p>
    <w:p w14:paraId="7E73A2B7" w14:textId="3536427D" w:rsidR="002A339B" w:rsidRDefault="002A339B" w:rsidP="00597A72">
      <w:pPr>
        <w:jc w:val="both"/>
        <w:rPr>
          <w:rFonts w:ascii="Times New Roman" w:hAnsi="Times New Roman"/>
        </w:rPr>
      </w:pPr>
    </w:p>
    <w:p w14:paraId="7DA1808F" w14:textId="37CDF545" w:rsidR="002A339B" w:rsidRDefault="002A339B" w:rsidP="00597A72">
      <w:pPr>
        <w:jc w:val="both"/>
        <w:rPr>
          <w:rFonts w:ascii="Times New Roman" w:hAnsi="Times New Roman"/>
        </w:rPr>
      </w:pPr>
    </w:p>
    <w:p w14:paraId="734733B3" w14:textId="0D975FDA" w:rsidR="002A339B" w:rsidRDefault="002A339B" w:rsidP="00597A72">
      <w:pPr>
        <w:jc w:val="both"/>
        <w:rPr>
          <w:rFonts w:ascii="Times New Roman" w:hAnsi="Times New Roman"/>
        </w:rPr>
      </w:pPr>
    </w:p>
    <w:p w14:paraId="0344F18F" w14:textId="06F3B9BE" w:rsidR="002A339B" w:rsidRDefault="002A339B" w:rsidP="00597A72">
      <w:pPr>
        <w:jc w:val="both"/>
        <w:rPr>
          <w:rFonts w:ascii="Times New Roman" w:hAnsi="Times New Roman"/>
        </w:rPr>
      </w:pPr>
    </w:p>
    <w:p w14:paraId="4F2969BE" w14:textId="02CA85F2" w:rsidR="002A339B" w:rsidRDefault="002A339B" w:rsidP="00597A72">
      <w:pPr>
        <w:jc w:val="both"/>
        <w:rPr>
          <w:rFonts w:ascii="Times New Roman" w:hAnsi="Times New Roman"/>
        </w:rPr>
      </w:pPr>
    </w:p>
    <w:p w14:paraId="2E8136A2" w14:textId="2E19B4A7" w:rsidR="002A339B" w:rsidRDefault="002A339B" w:rsidP="00597A72">
      <w:pPr>
        <w:jc w:val="both"/>
        <w:rPr>
          <w:rFonts w:ascii="Times New Roman" w:hAnsi="Times New Roman"/>
        </w:rPr>
      </w:pPr>
    </w:p>
    <w:p w14:paraId="2B34464F" w14:textId="0F79FDCC" w:rsidR="002A339B" w:rsidRDefault="002A339B" w:rsidP="00597A72">
      <w:pPr>
        <w:jc w:val="both"/>
        <w:rPr>
          <w:rFonts w:ascii="Times New Roman" w:hAnsi="Times New Roman"/>
        </w:rPr>
      </w:pPr>
    </w:p>
    <w:p w14:paraId="560A3E52" w14:textId="6205A701" w:rsidR="002A339B" w:rsidRDefault="002A339B" w:rsidP="00597A72">
      <w:pPr>
        <w:jc w:val="both"/>
        <w:rPr>
          <w:rFonts w:ascii="Times New Roman" w:hAnsi="Times New Roman"/>
        </w:rPr>
      </w:pPr>
    </w:p>
    <w:p w14:paraId="0DE4BBB1" w14:textId="1B011F1D" w:rsidR="002A339B" w:rsidRDefault="002A339B" w:rsidP="00597A72">
      <w:pPr>
        <w:jc w:val="both"/>
        <w:rPr>
          <w:rFonts w:ascii="Times New Roman" w:hAnsi="Times New Roman"/>
        </w:rPr>
      </w:pPr>
    </w:p>
    <w:p w14:paraId="15135CA7" w14:textId="22D6203A" w:rsidR="002A339B" w:rsidRDefault="002A339B" w:rsidP="00597A72">
      <w:pPr>
        <w:jc w:val="both"/>
        <w:rPr>
          <w:rFonts w:ascii="Times New Roman" w:hAnsi="Times New Roman"/>
        </w:rPr>
      </w:pPr>
    </w:p>
    <w:p w14:paraId="0B9F1555" w14:textId="77777777" w:rsidR="002A339B" w:rsidRPr="002A339B" w:rsidRDefault="002A339B" w:rsidP="00597A72">
      <w:pPr>
        <w:jc w:val="both"/>
        <w:rPr>
          <w:rFonts w:ascii="Times New Roman" w:hAnsi="Times New Roman"/>
        </w:rPr>
      </w:pPr>
    </w:p>
    <w:p w14:paraId="23DD2871" w14:textId="5878D1A5" w:rsidR="00597A72" w:rsidRPr="00F163FD" w:rsidRDefault="00404574" w:rsidP="00597A72">
      <w:pPr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bCs/>
        </w:rPr>
        <w:lastRenderedPageBreak/>
        <w:t>Q2</w:t>
      </w:r>
      <w:r w:rsidR="00597A72" w:rsidRPr="006E2111">
        <w:rPr>
          <w:rFonts w:ascii="Times New Roman" w:hAnsi="Times New Roman" w:cs="Times New Roman"/>
          <w:b/>
          <w:bCs/>
        </w:rPr>
        <w:t>.</w:t>
      </w:r>
      <w:r w:rsidR="00597A72" w:rsidRPr="006E21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ource code and output</w:t>
      </w:r>
      <w:r w:rsidR="0045095B">
        <w:rPr>
          <w:rFonts w:ascii="Times New Roman" w:hAnsi="Times New Roman" w:cs="Times New Roman"/>
        </w:rPr>
        <w:t xml:space="preserve"> from </w:t>
      </w:r>
      <w:r w:rsidR="003D2E9E">
        <w:rPr>
          <w:rFonts w:ascii="Times New Roman" w:hAnsi="Times New Roman" w:cs="Times New Roman"/>
        </w:rPr>
        <w:t>“matmul_shared.cu”</w:t>
      </w:r>
    </w:p>
    <w:p w14:paraId="2837C541" w14:textId="24AF601D" w:rsidR="00833FAE" w:rsidRDefault="00404574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rce code:</w:t>
      </w:r>
    </w:p>
    <w:p w14:paraId="7706FF44" w14:textId="37E1D93D" w:rsidR="00404574" w:rsidRDefault="002A339B" w:rsidP="00597A72">
      <w:pPr>
        <w:jc w:val="both"/>
        <w:rPr>
          <w:rFonts w:ascii="Times New Roman" w:hAnsi="Times New Roman" w:cs="Times New Roman"/>
        </w:rPr>
      </w:pPr>
      <w:r w:rsidRPr="002A339B">
        <w:rPr>
          <w:rFonts w:ascii="Times New Roman" w:hAnsi="Times New Roman" w:cs="Times New Roman"/>
          <w:noProof/>
        </w:rPr>
        <w:drawing>
          <wp:inline distT="0" distB="0" distL="0" distR="0" wp14:anchorId="6E57C4FC" wp14:editId="3311B45C">
            <wp:extent cx="4286250" cy="6334072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00781" cy="63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F6034" w14:textId="7102238F" w:rsidR="00404574" w:rsidRDefault="00404574" w:rsidP="00597A72">
      <w:pPr>
        <w:jc w:val="both"/>
        <w:rPr>
          <w:rFonts w:ascii="Times New Roman" w:hAnsi="Times New Roman" w:cs="Times New Roman"/>
        </w:rPr>
      </w:pPr>
    </w:p>
    <w:p w14:paraId="7A1B224D" w14:textId="7DFFDFD3" w:rsidR="002A339B" w:rsidRDefault="002A339B" w:rsidP="00597A72">
      <w:pPr>
        <w:jc w:val="both"/>
        <w:rPr>
          <w:rFonts w:ascii="Times New Roman" w:hAnsi="Times New Roman" w:cs="Times New Roman"/>
        </w:rPr>
      </w:pPr>
    </w:p>
    <w:p w14:paraId="5C3AAB98" w14:textId="51D5CF7E" w:rsidR="002A339B" w:rsidRDefault="002A339B" w:rsidP="00597A72">
      <w:pPr>
        <w:jc w:val="both"/>
        <w:rPr>
          <w:rFonts w:ascii="Times New Roman" w:hAnsi="Times New Roman" w:cs="Times New Roman"/>
        </w:rPr>
      </w:pPr>
    </w:p>
    <w:p w14:paraId="1285F67C" w14:textId="77777777" w:rsidR="002A339B" w:rsidRDefault="002A339B" w:rsidP="00597A72">
      <w:pPr>
        <w:jc w:val="both"/>
        <w:rPr>
          <w:rFonts w:ascii="Times New Roman" w:hAnsi="Times New Roman" w:cs="Times New Roman"/>
        </w:rPr>
      </w:pPr>
    </w:p>
    <w:p w14:paraId="758ED1DE" w14:textId="6A157243" w:rsidR="00404574" w:rsidRDefault="00404574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utput:</w:t>
      </w:r>
    </w:p>
    <w:p w14:paraId="3098B453" w14:textId="384DA121" w:rsidR="006D7BC7" w:rsidRDefault="002A339B" w:rsidP="00597A72">
      <w:pPr>
        <w:jc w:val="both"/>
        <w:rPr>
          <w:rFonts w:ascii="Times New Roman" w:hAnsi="Times New Roman" w:cs="Times New Roman"/>
        </w:rPr>
      </w:pPr>
      <w:r w:rsidRPr="002A339B">
        <w:rPr>
          <w:rFonts w:ascii="Times New Roman" w:hAnsi="Times New Roman" w:cs="Times New Roman"/>
          <w:noProof/>
        </w:rPr>
        <w:drawing>
          <wp:inline distT="0" distB="0" distL="0" distR="0" wp14:anchorId="0B5B48B3" wp14:editId="01C58952">
            <wp:extent cx="5943600" cy="20662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E639B" w14:textId="7B33C98E" w:rsidR="00DB10C2" w:rsidRDefault="00DB10C2" w:rsidP="00DB10C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Q3</w:t>
      </w:r>
      <w:r w:rsidRPr="006E2111">
        <w:rPr>
          <w:rFonts w:ascii="Times New Roman" w:hAnsi="Times New Roman" w:cs="Times New Roman"/>
          <w:b/>
          <w:bCs/>
        </w:rPr>
        <w:t>.</w:t>
      </w:r>
      <w:r w:rsidRPr="006E2111">
        <w:rPr>
          <w:rFonts w:ascii="Times New Roman" w:hAnsi="Times New Roman" w:cs="Times New Roman"/>
        </w:rPr>
        <w:t xml:space="preserve"> </w:t>
      </w:r>
      <w:r w:rsidR="00FF1E84">
        <w:rPr>
          <w:rFonts w:ascii="Times New Roman" w:hAnsi="Times New Roman" w:cs="Times New Roman"/>
        </w:rPr>
        <w:t>Write down the</w:t>
      </w:r>
      <w:r>
        <w:rPr>
          <w:rFonts w:ascii="Times New Roman" w:hAnsi="Times New Roman" w:cs="Times New Roman"/>
        </w:rPr>
        <w:t xml:space="preserve"> compiler version</w:t>
      </w:r>
      <w:r w:rsidR="00FF1E84">
        <w:rPr>
          <w:rFonts w:ascii="Times New Roman" w:hAnsi="Times New Roman" w:cs="Times New Roman"/>
        </w:rPr>
        <w:t>.</w:t>
      </w:r>
    </w:p>
    <w:p w14:paraId="52B1F4C0" w14:textId="1FD6ED42" w:rsidR="00DB10C2" w:rsidRDefault="002A339B" w:rsidP="00DB10C2">
      <w:pPr>
        <w:jc w:val="both"/>
        <w:rPr>
          <w:rFonts w:ascii="Times New Roman" w:hAnsi="Times New Roman" w:cs="Times New Roman"/>
        </w:rPr>
      </w:pPr>
      <w:r w:rsidRPr="002A339B">
        <w:rPr>
          <w:rFonts w:ascii="Times New Roman" w:hAnsi="Times New Roman" w:cs="Times New Roman"/>
          <w:noProof/>
        </w:rPr>
        <w:drawing>
          <wp:inline distT="0" distB="0" distL="0" distR="0" wp14:anchorId="1358B1E1" wp14:editId="4CACC15B">
            <wp:extent cx="3581900" cy="790685"/>
            <wp:effectExtent l="0" t="0" r="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F0BEA" w14:textId="77777777" w:rsidR="00DB10C2" w:rsidRDefault="00DB10C2" w:rsidP="00DB10C2">
      <w:pPr>
        <w:jc w:val="both"/>
        <w:rPr>
          <w:rFonts w:ascii="Times New Roman" w:hAnsi="Times New Roman" w:cs="Times New Roman"/>
        </w:rPr>
      </w:pPr>
    </w:p>
    <w:p w14:paraId="3FA6BDEB" w14:textId="0050B31F" w:rsidR="00E42749" w:rsidRDefault="00DB10C2" w:rsidP="00DB10C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Q4</w:t>
      </w:r>
      <w:r w:rsidRPr="006E2111">
        <w:rPr>
          <w:rFonts w:ascii="Times New Roman" w:hAnsi="Times New Roman" w:cs="Times New Roman"/>
          <w:b/>
          <w:bCs/>
        </w:rPr>
        <w:t>.</w:t>
      </w:r>
      <w:r w:rsidR="00E42749">
        <w:rPr>
          <w:rFonts w:ascii="Times New Roman" w:hAnsi="Times New Roman" w:cs="Times New Roman"/>
          <w:b/>
          <w:bCs/>
        </w:rPr>
        <w:t xml:space="preserve">1 </w:t>
      </w:r>
      <w:r w:rsidR="00E42749">
        <w:rPr>
          <w:rFonts w:ascii="Times New Roman" w:hAnsi="Times New Roman" w:cs="Times New Roman"/>
        </w:rPr>
        <w:t>Whit is your expected output from “hist.cu”?</w:t>
      </w:r>
    </w:p>
    <w:p w14:paraId="77AD5864" w14:textId="77777777" w:rsidR="002A2A7B" w:rsidRPr="002A2A7B" w:rsidRDefault="002A2A7B" w:rsidP="002A2A7B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</w:rPr>
        <w:t>Freq 0 = 103</w:t>
      </w:r>
    </w:p>
    <w:p w14:paraId="5024E133" w14:textId="77777777" w:rsidR="002A2A7B" w:rsidRPr="002A2A7B" w:rsidRDefault="002A2A7B" w:rsidP="002A2A7B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</w:rPr>
        <w:t>Freq 1 = 103</w:t>
      </w:r>
    </w:p>
    <w:p w14:paraId="31E046E8" w14:textId="77777777" w:rsidR="002A2A7B" w:rsidRPr="002A2A7B" w:rsidRDefault="002A2A7B" w:rsidP="002A2A7B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</w:rPr>
        <w:t>Freq 2 = 103</w:t>
      </w:r>
    </w:p>
    <w:p w14:paraId="040D02E8" w14:textId="77777777" w:rsidR="002A2A7B" w:rsidRPr="002A2A7B" w:rsidRDefault="002A2A7B" w:rsidP="002A2A7B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</w:rPr>
        <w:t>Freq 3 = 103</w:t>
      </w:r>
    </w:p>
    <w:p w14:paraId="023542D8" w14:textId="53FCA661" w:rsidR="002A2A7B" w:rsidRPr="002A2A7B" w:rsidRDefault="002A2A7B" w:rsidP="002A2A7B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</w:rPr>
        <w:t>Freq 4 = 10</w:t>
      </w:r>
      <w:r>
        <w:rPr>
          <w:rFonts w:ascii="Times New Roman" w:hAnsi="Times New Roman" w:cs="Times New Roman"/>
        </w:rPr>
        <w:t>3</w:t>
      </w:r>
    </w:p>
    <w:p w14:paraId="505213A9" w14:textId="56CF1BDE" w:rsidR="002A2A7B" w:rsidRPr="002A2A7B" w:rsidRDefault="002A2A7B" w:rsidP="002A2A7B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</w:rPr>
        <w:t>Freq 5 = 10</w:t>
      </w:r>
      <w:r>
        <w:rPr>
          <w:rFonts w:ascii="Times New Roman" w:hAnsi="Times New Roman" w:cs="Times New Roman"/>
        </w:rPr>
        <w:t>3</w:t>
      </w:r>
    </w:p>
    <w:p w14:paraId="77C92744" w14:textId="096C543D" w:rsidR="002A2A7B" w:rsidRPr="002A2A7B" w:rsidRDefault="002A2A7B" w:rsidP="002A2A7B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</w:rPr>
        <w:t>Freq 6 = 10</w:t>
      </w:r>
      <w:r>
        <w:rPr>
          <w:rFonts w:ascii="Times New Roman" w:hAnsi="Times New Roman" w:cs="Times New Roman"/>
        </w:rPr>
        <w:t>3</w:t>
      </w:r>
    </w:p>
    <w:p w14:paraId="7AF4499F" w14:textId="3D01C306" w:rsidR="002A2A7B" w:rsidRPr="002A2A7B" w:rsidRDefault="002A2A7B" w:rsidP="002A2A7B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</w:rPr>
        <w:t>Freq 7 = 10</w:t>
      </w:r>
      <w:r>
        <w:rPr>
          <w:rFonts w:ascii="Times New Roman" w:hAnsi="Times New Roman" w:cs="Times New Roman"/>
        </w:rPr>
        <w:t>3</w:t>
      </w:r>
    </w:p>
    <w:p w14:paraId="08B94496" w14:textId="29B1AED1" w:rsidR="002A2A7B" w:rsidRPr="002A2A7B" w:rsidRDefault="002A2A7B" w:rsidP="002A2A7B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</w:rPr>
        <w:t>Freq 8 = 10</w:t>
      </w:r>
      <w:r>
        <w:rPr>
          <w:rFonts w:ascii="Times New Roman" w:hAnsi="Times New Roman" w:cs="Times New Roman"/>
        </w:rPr>
        <w:t>3</w:t>
      </w:r>
    </w:p>
    <w:p w14:paraId="4688F0A7" w14:textId="441C730C" w:rsidR="002A2A7B" w:rsidRPr="002A2A7B" w:rsidRDefault="002A2A7B" w:rsidP="002A2A7B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</w:rPr>
        <w:t>Freq 9 = 10</w:t>
      </w:r>
      <w:r>
        <w:rPr>
          <w:rFonts w:ascii="Times New Roman" w:hAnsi="Times New Roman" w:cs="Times New Roman"/>
        </w:rPr>
        <w:t>3</w:t>
      </w:r>
    </w:p>
    <w:p w14:paraId="32F4662F" w14:textId="0E851F6C" w:rsidR="00E42749" w:rsidRDefault="002A2A7B" w:rsidP="002A2A7B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</w:rPr>
        <w:t>#elements = 1024</w:t>
      </w:r>
    </w:p>
    <w:p w14:paraId="6D0CE240" w14:textId="2413232A" w:rsidR="00E42749" w:rsidRDefault="00E42749" w:rsidP="00DB10C2">
      <w:pPr>
        <w:jc w:val="both"/>
        <w:rPr>
          <w:rFonts w:ascii="Times New Roman" w:hAnsi="Times New Roman" w:cs="Times New Roman"/>
        </w:rPr>
      </w:pPr>
    </w:p>
    <w:p w14:paraId="0D38CD31" w14:textId="5724767D" w:rsidR="002A2A7B" w:rsidRDefault="002A2A7B" w:rsidP="00DB10C2">
      <w:pPr>
        <w:jc w:val="both"/>
        <w:rPr>
          <w:rFonts w:ascii="Times New Roman" w:hAnsi="Times New Roman" w:cs="Times New Roman"/>
        </w:rPr>
      </w:pPr>
    </w:p>
    <w:p w14:paraId="2CE28143" w14:textId="0885B7BE" w:rsidR="002A2A7B" w:rsidRDefault="002A2A7B" w:rsidP="00DB10C2">
      <w:pPr>
        <w:jc w:val="both"/>
        <w:rPr>
          <w:rFonts w:ascii="Times New Roman" w:hAnsi="Times New Roman" w:cs="Times New Roman"/>
        </w:rPr>
      </w:pPr>
    </w:p>
    <w:p w14:paraId="411077F3" w14:textId="77777777" w:rsidR="002A2A7B" w:rsidRPr="00E42749" w:rsidRDefault="002A2A7B" w:rsidP="00DB10C2">
      <w:pPr>
        <w:jc w:val="both"/>
        <w:rPr>
          <w:rFonts w:ascii="Times New Roman" w:hAnsi="Times New Roman" w:cs="Times New Roman"/>
        </w:rPr>
      </w:pPr>
    </w:p>
    <w:p w14:paraId="2F4E94D3" w14:textId="307B8EBA" w:rsidR="00DB10C2" w:rsidRDefault="00E42749" w:rsidP="00DB10C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Q4.2 </w:t>
      </w:r>
      <w:r>
        <w:rPr>
          <w:rFonts w:ascii="Times New Roman" w:hAnsi="Times New Roman" w:cs="Times New Roman"/>
        </w:rPr>
        <w:t>Real o</w:t>
      </w:r>
      <w:r w:rsidR="00DB10C2">
        <w:rPr>
          <w:rFonts w:ascii="Times New Roman" w:hAnsi="Times New Roman" w:cs="Times New Roman"/>
        </w:rPr>
        <w:t>utput from</w:t>
      </w:r>
      <w:r>
        <w:rPr>
          <w:rFonts w:ascii="Times New Roman" w:hAnsi="Times New Roman" w:cs="Times New Roman"/>
        </w:rPr>
        <w:t xml:space="preserve"> running</w:t>
      </w:r>
      <w:r w:rsidR="00DB10C2">
        <w:rPr>
          <w:rFonts w:ascii="Times New Roman" w:hAnsi="Times New Roman" w:cs="Times New Roman"/>
        </w:rPr>
        <w:t xml:space="preserve"> “hist.cu”</w:t>
      </w:r>
    </w:p>
    <w:p w14:paraId="2D7EC907" w14:textId="5C6F5901" w:rsidR="00DB10C2" w:rsidRDefault="002A2A7B" w:rsidP="00DB10C2">
      <w:pPr>
        <w:jc w:val="both"/>
        <w:rPr>
          <w:rFonts w:ascii="Times New Roman" w:hAnsi="Times New Roman" w:cs="Times New Roman"/>
        </w:rPr>
      </w:pPr>
      <w:r w:rsidRPr="002A2A7B">
        <w:rPr>
          <w:rFonts w:ascii="Times New Roman" w:hAnsi="Times New Roman" w:cs="Times New Roman"/>
          <w:noProof/>
        </w:rPr>
        <w:drawing>
          <wp:inline distT="0" distB="0" distL="0" distR="0" wp14:anchorId="36B67007" wp14:editId="0FF48F44">
            <wp:extent cx="2324424" cy="18862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188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0FF5E" w14:textId="77777777" w:rsidR="00DB10C2" w:rsidRDefault="00DB10C2" w:rsidP="00DB10C2">
      <w:pPr>
        <w:jc w:val="both"/>
        <w:rPr>
          <w:rFonts w:ascii="Times New Roman" w:hAnsi="Times New Roman" w:cs="Times New Roman"/>
        </w:rPr>
      </w:pPr>
    </w:p>
    <w:p w14:paraId="21F36BE1" w14:textId="77777777" w:rsidR="00DB10C2" w:rsidRDefault="00DB10C2" w:rsidP="00DB10C2">
      <w:pPr>
        <w:jc w:val="both"/>
        <w:rPr>
          <w:rFonts w:ascii="Times New Roman" w:hAnsi="Times New Roman" w:cs="Times New Roman"/>
        </w:rPr>
      </w:pPr>
    </w:p>
    <w:p w14:paraId="38AD8F85" w14:textId="456A8133" w:rsidR="005E78D6" w:rsidRDefault="005E78D6" w:rsidP="00DB10C2">
      <w:pPr>
        <w:jc w:val="both"/>
        <w:rPr>
          <w:rFonts w:ascii="Times New Roman" w:hAnsi="Times New Roman" w:cs="Times New Roman"/>
        </w:rPr>
      </w:pPr>
    </w:p>
    <w:sectPr w:rsidR="005E78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NzY3NzM0MTE0NzZT0lEKTi0uzszPAykwqwUAy5a+YCwAAAA="/>
  </w:docVars>
  <w:rsids>
    <w:rsidRoot w:val="00597A72"/>
    <w:rsid w:val="0000584F"/>
    <w:rsid w:val="001516F4"/>
    <w:rsid w:val="002A2A7B"/>
    <w:rsid w:val="002A339B"/>
    <w:rsid w:val="003146C0"/>
    <w:rsid w:val="003854B5"/>
    <w:rsid w:val="0039290C"/>
    <w:rsid w:val="003D2E9E"/>
    <w:rsid w:val="003D6A84"/>
    <w:rsid w:val="00404574"/>
    <w:rsid w:val="00411545"/>
    <w:rsid w:val="0042351D"/>
    <w:rsid w:val="0045095B"/>
    <w:rsid w:val="00597A72"/>
    <w:rsid w:val="005B075D"/>
    <w:rsid w:val="005E78D6"/>
    <w:rsid w:val="00670983"/>
    <w:rsid w:val="00685443"/>
    <w:rsid w:val="006D7BC7"/>
    <w:rsid w:val="006E2111"/>
    <w:rsid w:val="006F0C2F"/>
    <w:rsid w:val="00805BDB"/>
    <w:rsid w:val="00833FAE"/>
    <w:rsid w:val="00866ED5"/>
    <w:rsid w:val="008B24B4"/>
    <w:rsid w:val="00934660"/>
    <w:rsid w:val="00A8514B"/>
    <w:rsid w:val="00C84221"/>
    <w:rsid w:val="00CD3682"/>
    <w:rsid w:val="00D238A1"/>
    <w:rsid w:val="00DB10C2"/>
    <w:rsid w:val="00E31D6B"/>
    <w:rsid w:val="00E42749"/>
    <w:rsid w:val="00F0682E"/>
    <w:rsid w:val="00F1106F"/>
    <w:rsid w:val="00F163FD"/>
    <w:rsid w:val="00FF1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3F284"/>
  <w15:chartTrackingRefBased/>
  <w15:docId w15:val="{7B1AC82A-5EFC-4FD6-9B4C-047B7EC64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238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D238A1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styleId="Hyperlink">
    <w:name w:val="Hyperlink"/>
    <w:basedOn w:val="DefaultParagraphFont"/>
    <w:uiPriority w:val="99"/>
    <w:unhideWhenUsed/>
    <w:rsid w:val="003D2E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2E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4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ARIS DAMKHAM</cp:lastModifiedBy>
  <cp:revision>29</cp:revision>
  <dcterms:created xsi:type="dcterms:W3CDTF">2018-09-04T09:15:00Z</dcterms:created>
  <dcterms:modified xsi:type="dcterms:W3CDTF">2022-10-28T18:46:00Z</dcterms:modified>
</cp:coreProperties>
</file>